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7FF7AD" w14:textId="66895D6E" w:rsidR="00E917C1" w:rsidRPr="00924095" w:rsidRDefault="00E917C1" w:rsidP="00924095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MỘT SỐ VẤN ĐỀ LÝ LUẬN CƠ BẢN VỀ KIỂM TOÁN ĐỘC LẬP</w:t>
      </w:r>
    </w:p>
    <w:p w14:paraId="0F073F5F" w14:textId="4CD4AEBB" w:rsidR="00E917C1" w:rsidRPr="00924095" w:rsidRDefault="00E917C1" w:rsidP="00924095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Nguyễn Thị Khánh Vân</w:t>
      </w:r>
    </w:p>
    <w:p w14:paraId="16402C1B" w14:textId="3B086CC3" w:rsidR="00FE7944" w:rsidRPr="00E917C1" w:rsidRDefault="00FE7944" w:rsidP="00924095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Tóm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tắt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</w:p>
    <w:p w14:paraId="1A0AECB3" w14:textId="77777777" w:rsidR="00E917C1" w:rsidRPr="00E917C1" w:rsidRDefault="00E917C1" w:rsidP="00924095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ộ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lập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ó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a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rò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qua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rọ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ro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iệ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ả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bảo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í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mi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bạc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à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tin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ậy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ủa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hô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tin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à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hí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ro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ề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i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ế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hị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rườ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Bà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iết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ày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hệ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hố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hóa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hữ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ấ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ề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lý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huyết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ơ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bả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ề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ộ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lập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, bao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gồ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há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iệ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mụ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iêu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guyê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ắ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hoạt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ộ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á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loạ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hì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à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xu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hướ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phát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riể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. Qua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ó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bà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iết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góp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phầ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â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ao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hậ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hứ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ề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a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rò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ủa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ộ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lập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ro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quả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rị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doa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ghiệp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à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sự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ổ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ị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ủa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hị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rườ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à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hí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30273E88" w14:textId="0F18F8FC" w:rsidR="00E917C1" w:rsidRPr="00924095" w:rsidRDefault="00E917C1" w:rsidP="00924095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Từ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khóa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:</w:t>
      </w:r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ộ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lập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í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mi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bạc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hô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tin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à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hí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huẩ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mự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í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huyê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ghiệp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4C148788" w14:textId="38FB5A64" w:rsidR="00FE7944" w:rsidRPr="00E917C1" w:rsidRDefault="00FE7944" w:rsidP="00924095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1.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Khái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niệm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và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bản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chất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của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kiểm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toán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độc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lập</w:t>
      </w:r>
      <w:proofErr w:type="spellEnd"/>
    </w:p>
    <w:p w14:paraId="206CB560" w14:textId="77777777" w:rsidR="00E917C1" w:rsidRPr="00E917C1" w:rsidRDefault="00E917C1" w:rsidP="00924095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ộ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lập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là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quá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rì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mà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một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bê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hứ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ba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ó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huyê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mô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ộ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lập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à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hác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qua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iế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hà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hu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hập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à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á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giá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bằ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hứ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hằ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ưa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ra ý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iế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ề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í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ru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hự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à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hợp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lý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ủa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báo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áo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à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hí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ủa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doa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ghiệp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. Theo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huẩ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mự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Việt Nam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số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200 (VSA 200),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mụ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iêu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ủa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ộ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lập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là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“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giúp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iê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ưa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ra ý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iế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ề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iệ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báo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áo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à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hí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ó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ượ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lập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rê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á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hía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ạ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rọ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yếu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phù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hợp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ớ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huô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hổ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ề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lập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à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rì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bày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báo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áo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à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hí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ượ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áp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dụ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hay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hô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>”.</w:t>
      </w:r>
    </w:p>
    <w:p w14:paraId="0576EA89" w14:textId="06E89787" w:rsidR="00E917C1" w:rsidRPr="00924095" w:rsidRDefault="00E917C1" w:rsidP="00924095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ề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bả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hất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ộ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lập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là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một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dịc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ụ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ả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bảo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(assurance service),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ro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ó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iê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u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ấp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ộ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tin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ậy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ho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gườ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sử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dụ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hô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tin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à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hí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há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ớ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ộ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bộ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(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hướ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ào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ả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hiệ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hoạt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ộ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quả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rị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) hay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hà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ướ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(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phụ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ụ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mụ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iêu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quả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lý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ô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),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ộ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lập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phụ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ụ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hu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ầu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hô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tin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ủa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hà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ầu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ư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hủ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ợ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à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ô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hú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2409BF08" w14:textId="178EE6BC" w:rsidR="00FE7944" w:rsidRPr="00E917C1" w:rsidRDefault="00FE7944" w:rsidP="00924095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2. Vai</w:t>
      </w:r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trò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của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độc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lập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trong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nền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kinh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tế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thị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trường</w:t>
      </w:r>
      <w:proofErr w:type="spellEnd"/>
    </w:p>
    <w:p w14:paraId="4D3BF444" w14:textId="77777777" w:rsidR="00E917C1" w:rsidRPr="00E917C1" w:rsidRDefault="00E917C1" w:rsidP="00924095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ộ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lập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góp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phầ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qua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rọ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ào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iệ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hì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hà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iề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tin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ủa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ô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hú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ố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ớ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báo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áo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à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hí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. Khi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doa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ghiệp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ượ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bở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một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ổ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hứ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ộ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lập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lastRenderedPageBreak/>
        <w:t>ngườ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sử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dụ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hô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tin – bao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gồ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ổ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ô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hà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ầu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ư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gâ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hà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ơ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qua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quả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lý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–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ó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ơ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sở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á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tin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ậy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hơ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ể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ra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quyết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ị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1016B3A4" w14:textId="77777777" w:rsidR="00E917C1" w:rsidRPr="00E917C1" w:rsidRDefault="00E917C1" w:rsidP="00924095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Ba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a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rò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ổ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bật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ủa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ộ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lập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gồ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>:</w:t>
      </w:r>
    </w:p>
    <w:p w14:paraId="29DC2BD6" w14:textId="77777777" w:rsidR="00924095" w:rsidRPr="00924095" w:rsidRDefault="00E917C1" w:rsidP="00924095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Đảm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bảo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tính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minh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bạch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và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trách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nhiệm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giải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trình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:</w:t>
      </w:r>
    </w:p>
    <w:p w14:paraId="51F6535F" w14:textId="7E8A7C31" w:rsidR="00E917C1" w:rsidRPr="00924095" w:rsidRDefault="00E917C1" w:rsidP="00924095">
      <w:pPr>
        <w:pStyle w:val="ListParagraph"/>
        <w:spacing w:after="0" w:line="360" w:lineRule="auto"/>
        <w:ind w:left="1080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Kiểm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toán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viên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là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“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người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gác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cổng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”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giúp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hạn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chế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gian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lận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sai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sót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và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quản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trị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yếu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kém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trong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báo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cáo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tài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chính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0A87CC83" w14:textId="77777777" w:rsidR="00924095" w:rsidRPr="00924095" w:rsidRDefault="00E917C1" w:rsidP="00924095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Tăng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cường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hiệu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quả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thị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trường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vốn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:</w:t>
      </w:r>
    </w:p>
    <w:p w14:paraId="71E95793" w14:textId="16BD7830" w:rsidR="00E917C1" w:rsidRPr="00924095" w:rsidRDefault="00E917C1" w:rsidP="00924095">
      <w:pPr>
        <w:pStyle w:val="ListParagraph"/>
        <w:spacing w:after="0" w:line="360" w:lineRule="auto"/>
        <w:ind w:left="108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Báo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cáo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tài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chính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được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kiểm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toán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giúp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giảm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bất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cân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xứng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thông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tin,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từ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đó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hạ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chi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phí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vốn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và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nâng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cao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hiệu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quả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phân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bổ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nguồn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lực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249E0410" w14:textId="77777777" w:rsidR="00924095" w:rsidRPr="00924095" w:rsidRDefault="00E917C1" w:rsidP="00924095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Góp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phần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hoàn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thiện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quản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trị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doanh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nghiệp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:</w:t>
      </w:r>
    </w:p>
    <w:p w14:paraId="1FD18A1B" w14:textId="5D0E9109" w:rsidR="00E917C1" w:rsidRPr="00924095" w:rsidRDefault="00E917C1" w:rsidP="00924095">
      <w:pPr>
        <w:pStyle w:val="ListParagraph"/>
        <w:spacing w:after="0" w:line="360" w:lineRule="auto"/>
        <w:ind w:left="1080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Kết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quả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kiểm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toán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độc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lập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là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cơ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sở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để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ban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lãnh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đạo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cải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thiện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hệ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thống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kiểm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soát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nội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bộ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quản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trị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rủi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ro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và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tuân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thủ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pháp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luật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0A714B93" w14:textId="00BC3740" w:rsidR="001B4087" w:rsidRPr="00924095" w:rsidRDefault="001B4087" w:rsidP="00924095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3. Các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nguyên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tắc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cơ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bản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trong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kiểm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toán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độc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lập</w:t>
      </w:r>
      <w:proofErr w:type="spellEnd"/>
    </w:p>
    <w:p w14:paraId="4F950E52" w14:textId="77777777" w:rsidR="00E917C1" w:rsidRPr="00E917C1" w:rsidRDefault="00E917C1" w:rsidP="00924095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ể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ả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bảo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hất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lượ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à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í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tin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ậy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hoạt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ộ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ộ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lập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uâ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hủ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á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guyê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ắ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ơ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bả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ượ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quy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ị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ro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huẩ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mự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Việt Nam (VSA)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à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hô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lệ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quố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ế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(ISA). Bao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gồ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>:</w:t>
      </w:r>
    </w:p>
    <w:p w14:paraId="24535295" w14:textId="77777777" w:rsidR="00E917C1" w:rsidRPr="00E917C1" w:rsidRDefault="00E917C1" w:rsidP="00924095">
      <w:pPr>
        <w:numPr>
          <w:ilvl w:val="0"/>
          <w:numId w:val="2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Nguyên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tắc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độc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lập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:</w:t>
      </w:r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iê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phả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ộ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lập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ề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ư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duy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à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hì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hứ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ố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ớ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ơ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ị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ượ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rá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xu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ột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lợ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íc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2B93DC19" w14:textId="77777777" w:rsidR="00E917C1" w:rsidRPr="00E917C1" w:rsidRDefault="00E917C1" w:rsidP="00924095">
      <w:pPr>
        <w:numPr>
          <w:ilvl w:val="0"/>
          <w:numId w:val="2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Nguyên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tắc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chính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trực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và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khách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quan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:</w:t>
      </w:r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iê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ầ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ru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hự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ô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bằ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hô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bị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chi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phố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bở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lợ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íc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á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hâ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hay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áp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lự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ừ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bê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goà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626F66DF" w14:textId="77777777" w:rsidR="00E917C1" w:rsidRPr="00E917C1" w:rsidRDefault="00E917C1" w:rsidP="00924095">
      <w:pPr>
        <w:numPr>
          <w:ilvl w:val="0"/>
          <w:numId w:val="2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Nguyên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tắc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thận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trọng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nghề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nghiệp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:</w:t>
      </w:r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iê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phả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sử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dụ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xét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oá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huyê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mô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duy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rì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hoà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gh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ghề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ghiệp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ro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suốt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quá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rì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66CA7744" w14:textId="77777777" w:rsidR="00E917C1" w:rsidRPr="00E917C1" w:rsidRDefault="00E917C1" w:rsidP="00924095">
      <w:pPr>
        <w:numPr>
          <w:ilvl w:val="0"/>
          <w:numId w:val="2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Nguyên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tắc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bảo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mật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:</w:t>
      </w:r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Mọ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hô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tin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hu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ượ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ro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quá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rì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phả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ượ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giữ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bí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mật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rừ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h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pháp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luật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yêu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ầu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ô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bố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004E4805" w14:textId="54D04906" w:rsidR="00E917C1" w:rsidRPr="00924095" w:rsidRDefault="00E917C1" w:rsidP="00924095">
      <w:pPr>
        <w:numPr>
          <w:ilvl w:val="0"/>
          <w:numId w:val="2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Nguyên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tắc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tuân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thủ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chuẩn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mực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:</w:t>
      </w:r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Mọ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uộ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phả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ượ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hự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hiệ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heo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huẩ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mự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hiệ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hà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ả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bảo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í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hất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quá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à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so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sá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ượ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giữa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á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doa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ghiệp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558E520E" w14:textId="1E7F709D" w:rsidR="001B4087" w:rsidRPr="00E917C1" w:rsidRDefault="001B4087" w:rsidP="00924095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lastRenderedPageBreak/>
        <w:t>4.</w:t>
      </w:r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Các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loại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hình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độc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lập</w:t>
      </w:r>
      <w:proofErr w:type="spellEnd"/>
    </w:p>
    <w:p w14:paraId="40709465" w14:textId="77777777" w:rsidR="00E917C1" w:rsidRPr="00E917C1" w:rsidRDefault="00E917C1" w:rsidP="00924095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Dựa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rê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mụ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iêu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à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phạ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vi,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ộ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lập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ó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hể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chia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hà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ba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loạ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hì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hủ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yếu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>:</w:t>
      </w:r>
    </w:p>
    <w:p w14:paraId="7AD43882" w14:textId="77777777" w:rsidR="00924095" w:rsidRPr="00924095" w:rsidRDefault="00E917C1" w:rsidP="00924095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Kiểm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toán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báo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cáo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tài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chính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:</w:t>
      </w:r>
    </w:p>
    <w:p w14:paraId="39F9AC86" w14:textId="3A88D860" w:rsidR="00E917C1" w:rsidRPr="00924095" w:rsidRDefault="00E917C1" w:rsidP="00924095">
      <w:pPr>
        <w:pStyle w:val="ListParagraph"/>
        <w:spacing w:after="0" w:line="360" w:lineRule="auto"/>
        <w:ind w:left="1080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Hình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thức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phổ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biến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nhất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nhằm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đưa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ra ý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kiến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về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việc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báo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cáo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tài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chính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có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được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trình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bày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trung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thực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và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hợp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lý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trên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các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khía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cạnh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trọng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yếu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hay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không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6091831D" w14:textId="77777777" w:rsidR="00924095" w:rsidRPr="00924095" w:rsidRDefault="00E917C1" w:rsidP="00924095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Kiểm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toán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tuân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thủ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:</w:t>
      </w:r>
    </w:p>
    <w:p w14:paraId="3A5C759C" w14:textId="2EE1AC2C" w:rsidR="00E917C1" w:rsidRPr="00924095" w:rsidRDefault="00E917C1" w:rsidP="00924095">
      <w:pPr>
        <w:pStyle w:val="ListParagraph"/>
        <w:spacing w:after="0" w:line="360" w:lineRule="auto"/>
        <w:ind w:left="1080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Kiểm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tra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việc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doanh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nghiệp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có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tuân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thủ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các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quy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định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pháp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luật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hợp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đồng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hoặc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quy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chế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nội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bộ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trong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quá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trình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hoạt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động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228223A8" w14:textId="77777777" w:rsidR="00924095" w:rsidRPr="00924095" w:rsidRDefault="00E917C1" w:rsidP="00924095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Kiểm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toán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hoạt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động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:</w:t>
      </w:r>
    </w:p>
    <w:p w14:paraId="0818AEDA" w14:textId="2296F0E6" w:rsidR="00E917C1" w:rsidRPr="00924095" w:rsidRDefault="00E917C1" w:rsidP="00924095">
      <w:pPr>
        <w:pStyle w:val="ListParagraph"/>
        <w:spacing w:after="0" w:line="360" w:lineRule="auto"/>
        <w:ind w:left="1080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Đánh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giá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tính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hiệu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quả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hiệu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suất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và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tính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kinh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tế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trong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việc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sử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dụng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nguồn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lực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của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tổ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chức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thường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phục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vụ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mục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tiêu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quản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sz w:val="28"/>
          <w:szCs w:val="28"/>
        </w:rPr>
        <w:t>trị</w:t>
      </w:r>
      <w:proofErr w:type="spellEnd"/>
      <w:r w:rsidRPr="00924095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35F8981E" w14:textId="4D8340F2" w:rsidR="00E917C1" w:rsidRPr="00924095" w:rsidRDefault="00E917C1" w:rsidP="00924095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Trong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hự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ế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á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ô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ty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lớ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hườ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u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ấp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hê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á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dịc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ụ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phi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(non-audit services)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hư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ư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ấ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huế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ư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ấ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rủ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ro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hoặ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dịc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ụ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ả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bảo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há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. Tuy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hiê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iệ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u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ấp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ồ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hờ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á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dịc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ụ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ày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ầ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ượ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soát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hặt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hẽ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ể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rá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ả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hưở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ế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í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ộ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lập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3F5F6DDD" w14:textId="38026161" w:rsidR="001B4087" w:rsidRPr="00E917C1" w:rsidRDefault="001B4087" w:rsidP="00924095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5. </w:t>
      </w:r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Xu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hướng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phát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triển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của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độc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lập</w:t>
      </w:r>
      <w:proofErr w:type="spellEnd"/>
    </w:p>
    <w:p w14:paraId="49A8EC49" w14:textId="77777777" w:rsidR="00E917C1" w:rsidRPr="00E917C1" w:rsidRDefault="00E917C1" w:rsidP="00924095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Bố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ả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oà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ầu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hóa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huyể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ổ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số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à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á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ụ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gia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lậ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à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hí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lớ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(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hư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Enron,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Wirecard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, hay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ạ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Việt Nam –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ụ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FLC, SCB)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ặt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ra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yêu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ầu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mớ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ho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ghề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707D9617" w14:textId="77777777" w:rsidR="00E917C1" w:rsidRPr="00E917C1" w:rsidRDefault="00E917C1" w:rsidP="00924095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Một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số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xu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hướ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ổ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bật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gồ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>:</w:t>
      </w:r>
    </w:p>
    <w:p w14:paraId="5C79005C" w14:textId="77777777" w:rsidR="00924095" w:rsidRPr="00924095" w:rsidRDefault="00E917C1" w:rsidP="00924095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Ứng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dụng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công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nghệ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số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trong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:</w:t>
      </w:r>
    </w:p>
    <w:p w14:paraId="1CF3EDF0" w14:textId="091D1B01" w:rsidR="00E917C1" w:rsidRPr="00E917C1" w:rsidRDefault="00E917C1" w:rsidP="00924095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Dữ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liệu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lớ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(Big Data),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phâ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íc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dữ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liệu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(Data Analytics)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à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rí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uệ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hâ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ạo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(AI)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a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ượ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áp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dụ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mạ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mẽ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ể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phát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hiệ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rủ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ro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à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gia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lậ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59DCDD28" w14:textId="77777777" w:rsidR="00924095" w:rsidRPr="00924095" w:rsidRDefault="00E917C1" w:rsidP="00924095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Mở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rộng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phạm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vi sang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phi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tài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chính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:</w:t>
      </w:r>
    </w:p>
    <w:p w14:paraId="54FBD426" w14:textId="3CA1B62D" w:rsidR="00E917C1" w:rsidRPr="00E917C1" w:rsidRDefault="00E917C1" w:rsidP="00924095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hô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tin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bề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ữ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(ESG audit),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báo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áo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íc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hợp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à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hệ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hố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hô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tin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a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rở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hà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hướ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mớ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22C77939" w14:textId="77777777" w:rsidR="00924095" w:rsidRPr="00924095" w:rsidRDefault="00E917C1" w:rsidP="00924095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Tăng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cường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quản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lý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chất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lượng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và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đạo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đức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nghề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nghiệp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:</w:t>
      </w:r>
    </w:p>
    <w:p w14:paraId="5C0685FA" w14:textId="598243E4" w:rsidR="00E917C1" w:rsidRPr="00E917C1" w:rsidRDefault="00E917C1" w:rsidP="00924095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lastRenderedPageBreak/>
        <w:t>Ủy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ban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Giá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sát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ghề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ghiệp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(AOC,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ro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ướ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)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à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IFAC (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quố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ế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)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ều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hấ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mạ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â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ao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ă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lự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mi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bạc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à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rác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hiệ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xã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hộ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ủa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iê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673FAD64" w14:textId="77777777" w:rsidR="00924095" w:rsidRPr="00924095" w:rsidRDefault="00E917C1" w:rsidP="00924095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Hội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nhập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chuẩn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mực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quốc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tế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:</w:t>
      </w:r>
    </w:p>
    <w:p w14:paraId="014EAF4D" w14:textId="10EBD0BD" w:rsidR="00E917C1" w:rsidRPr="00924095" w:rsidRDefault="00E917C1" w:rsidP="00924095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Việt Nam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a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iế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hà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hà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hòa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huẩ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mự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Việt Nam (VSA)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ớ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huẩ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mự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Quốc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ế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(ISA),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hướ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ớ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ồ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bộ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ro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hu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ự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ASEAN.</w:t>
      </w:r>
    </w:p>
    <w:p w14:paraId="1B83FB3B" w14:textId="2866D205" w:rsidR="001B4087" w:rsidRPr="00E917C1" w:rsidRDefault="001B4087" w:rsidP="00924095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6.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Kết</w:t>
      </w:r>
      <w:proofErr w:type="spellEnd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4095">
        <w:rPr>
          <w:rFonts w:ascii="Times New Roman" w:eastAsia="Times New Roman" w:hAnsi="Times New Roman" w:cs="Times New Roman"/>
          <w:b/>
          <w:bCs/>
          <w:sz w:val="28"/>
          <w:szCs w:val="28"/>
        </w:rPr>
        <w:t>luận</w:t>
      </w:r>
      <w:proofErr w:type="spellEnd"/>
    </w:p>
    <w:p w14:paraId="4D8E7C45" w14:textId="77777777" w:rsidR="00E917C1" w:rsidRPr="00E917C1" w:rsidRDefault="00E917C1" w:rsidP="00924095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ộ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lập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là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một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ấu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phầ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hô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hể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hiếu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ủa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ề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i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ế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hiệ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ạ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góp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phầ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ủ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ố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lò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tin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ô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hú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bảo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ệ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hà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ầu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ư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à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hú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ẩy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sự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phát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riể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bề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ữ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ủa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doa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ghiệp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iệ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hậ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diệ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rõ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á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ấ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ề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lý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huyết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ơ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bả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–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ừ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há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iệ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mụ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iêu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guyê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ắ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ế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a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rò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–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giúp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â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ao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hiểu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biết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ề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bả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hất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ghề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ồ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hờ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ạo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ề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ả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ho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việ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â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ao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hất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lượ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ở Việt Nam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ro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bố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ả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hộ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hập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quố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ế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7C8694B4" w14:textId="77777777" w:rsidR="00E917C1" w:rsidRPr="00E917C1" w:rsidRDefault="00E917C1" w:rsidP="00924095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Tài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liệu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tham</w:t>
      </w:r>
      <w:proofErr w:type="spellEnd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b/>
          <w:bCs/>
          <w:sz w:val="28"/>
          <w:szCs w:val="28"/>
        </w:rPr>
        <w:t>khảo</w:t>
      </w:r>
      <w:proofErr w:type="spellEnd"/>
    </w:p>
    <w:p w14:paraId="5203ACF5" w14:textId="77777777" w:rsidR="00E917C1" w:rsidRPr="00E917C1" w:rsidRDefault="00E917C1" w:rsidP="00924095">
      <w:pPr>
        <w:numPr>
          <w:ilvl w:val="0"/>
          <w:numId w:val="5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Bộ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Tài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hí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(2021). </w:t>
      </w:r>
      <w:proofErr w:type="spellStart"/>
      <w:r w:rsidRPr="00E917C1">
        <w:rPr>
          <w:rFonts w:ascii="Times New Roman" w:eastAsia="Times New Roman" w:hAnsi="Times New Roman" w:cs="Times New Roman"/>
          <w:i/>
          <w:iCs/>
          <w:sz w:val="28"/>
          <w:szCs w:val="28"/>
        </w:rPr>
        <w:t>Chuẩn</w:t>
      </w:r>
      <w:proofErr w:type="spellEnd"/>
      <w:r w:rsidRPr="00E917C1">
        <w:rPr>
          <w:rFonts w:ascii="Times New Roman" w:eastAsia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i/>
          <w:iCs/>
          <w:sz w:val="28"/>
          <w:szCs w:val="28"/>
        </w:rPr>
        <w:t>mực</w:t>
      </w:r>
      <w:proofErr w:type="spellEnd"/>
      <w:r w:rsidRPr="00E917C1">
        <w:rPr>
          <w:rFonts w:ascii="Times New Roman" w:eastAsia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i/>
          <w:iCs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i/>
          <w:iCs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i/>
          <w:iCs/>
          <w:sz w:val="28"/>
          <w:szCs w:val="28"/>
        </w:rPr>
        <w:t xml:space="preserve"> Việt Nam (VSA) </w:t>
      </w:r>
      <w:proofErr w:type="spellStart"/>
      <w:r w:rsidRPr="00E917C1">
        <w:rPr>
          <w:rFonts w:ascii="Times New Roman" w:eastAsia="Times New Roman" w:hAnsi="Times New Roman" w:cs="Times New Roman"/>
          <w:i/>
          <w:iCs/>
          <w:sz w:val="28"/>
          <w:szCs w:val="28"/>
        </w:rPr>
        <w:t>số</w:t>
      </w:r>
      <w:proofErr w:type="spellEnd"/>
      <w:r w:rsidRPr="00E917C1">
        <w:rPr>
          <w:rFonts w:ascii="Times New Roman" w:eastAsia="Times New Roman" w:hAnsi="Times New Roman" w:cs="Times New Roman"/>
          <w:i/>
          <w:iCs/>
          <w:sz w:val="28"/>
          <w:szCs w:val="28"/>
        </w:rPr>
        <w:t xml:space="preserve"> 200–700</w:t>
      </w:r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Hà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ộ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: NXB Tài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hí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720F1EAC" w14:textId="77777777" w:rsidR="00E917C1" w:rsidRPr="00E917C1" w:rsidRDefault="00E917C1" w:rsidP="00924095">
      <w:pPr>
        <w:numPr>
          <w:ilvl w:val="0"/>
          <w:numId w:val="5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Arens, A. A., Elder, R. J., &amp; Beasley, M. S. (2020). </w:t>
      </w:r>
      <w:r w:rsidRPr="00E917C1">
        <w:rPr>
          <w:rFonts w:ascii="Times New Roman" w:eastAsia="Times New Roman" w:hAnsi="Times New Roman" w:cs="Times New Roman"/>
          <w:i/>
          <w:iCs/>
          <w:sz w:val="28"/>
          <w:szCs w:val="28"/>
        </w:rPr>
        <w:t>Auditing and Assurance Services: An Integrated Approach</w:t>
      </w:r>
      <w:r w:rsidRPr="00E917C1">
        <w:rPr>
          <w:rFonts w:ascii="Times New Roman" w:eastAsia="Times New Roman" w:hAnsi="Times New Roman" w:cs="Times New Roman"/>
          <w:sz w:val="28"/>
          <w:szCs w:val="28"/>
        </w:rPr>
        <w:t>. Pearson.</w:t>
      </w:r>
    </w:p>
    <w:p w14:paraId="4918AD5C" w14:textId="77777777" w:rsidR="00E917C1" w:rsidRPr="00E917C1" w:rsidRDefault="00E917C1" w:rsidP="00924095">
      <w:pPr>
        <w:numPr>
          <w:ilvl w:val="0"/>
          <w:numId w:val="5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IFAC (2023). </w:t>
      </w:r>
      <w:r w:rsidRPr="00E917C1">
        <w:rPr>
          <w:rFonts w:ascii="Times New Roman" w:eastAsia="Times New Roman" w:hAnsi="Times New Roman" w:cs="Times New Roman"/>
          <w:i/>
          <w:iCs/>
          <w:sz w:val="28"/>
          <w:szCs w:val="28"/>
        </w:rPr>
        <w:t>International Standards on Auditing (ISA)</w:t>
      </w:r>
      <w:r w:rsidRPr="00E917C1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52BF8C72" w14:textId="77777777" w:rsidR="00E917C1" w:rsidRPr="00E917C1" w:rsidRDefault="00E917C1" w:rsidP="00924095">
      <w:pPr>
        <w:numPr>
          <w:ilvl w:val="0"/>
          <w:numId w:val="5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Nguyễn Thị Phương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Hoa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(2022). “Vai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rò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ủa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độc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lập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ro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âng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ao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mi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bạc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tài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chí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doanh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nghiệp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.” </w:t>
      </w:r>
      <w:proofErr w:type="spellStart"/>
      <w:r w:rsidRPr="00E917C1">
        <w:rPr>
          <w:rFonts w:ascii="Times New Roman" w:eastAsia="Times New Roman" w:hAnsi="Times New Roman" w:cs="Times New Roman"/>
          <w:i/>
          <w:iCs/>
          <w:sz w:val="28"/>
          <w:szCs w:val="28"/>
        </w:rPr>
        <w:t>Tạp</w:t>
      </w:r>
      <w:proofErr w:type="spellEnd"/>
      <w:r w:rsidRPr="00E917C1">
        <w:rPr>
          <w:rFonts w:ascii="Times New Roman" w:eastAsia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i/>
          <w:iCs/>
          <w:sz w:val="28"/>
          <w:szCs w:val="28"/>
        </w:rPr>
        <w:t>chí</w:t>
      </w:r>
      <w:proofErr w:type="spellEnd"/>
      <w:r w:rsidRPr="00E917C1">
        <w:rPr>
          <w:rFonts w:ascii="Times New Roman" w:eastAsia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i/>
          <w:iCs/>
          <w:sz w:val="28"/>
          <w:szCs w:val="28"/>
        </w:rPr>
        <w:t>Kế</w:t>
      </w:r>
      <w:proofErr w:type="spellEnd"/>
      <w:r w:rsidRPr="00E917C1">
        <w:rPr>
          <w:rFonts w:ascii="Times New Roman" w:eastAsia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i/>
          <w:iCs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i/>
          <w:iCs/>
          <w:sz w:val="28"/>
          <w:szCs w:val="28"/>
        </w:rPr>
        <w:t xml:space="preserve"> &amp; </w:t>
      </w:r>
      <w:proofErr w:type="spellStart"/>
      <w:r w:rsidRPr="00E917C1">
        <w:rPr>
          <w:rFonts w:ascii="Times New Roman" w:eastAsia="Times New Roman" w:hAnsi="Times New Roman" w:cs="Times New Roman"/>
          <w:i/>
          <w:iCs/>
          <w:sz w:val="28"/>
          <w:szCs w:val="28"/>
        </w:rPr>
        <w:t>Kiểm</w:t>
      </w:r>
      <w:proofErr w:type="spellEnd"/>
      <w:r w:rsidRPr="00E917C1">
        <w:rPr>
          <w:rFonts w:ascii="Times New Roman" w:eastAsia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Pr="00E917C1">
        <w:rPr>
          <w:rFonts w:ascii="Times New Roman" w:eastAsia="Times New Roman" w:hAnsi="Times New Roman" w:cs="Times New Roman"/>
          <w:i/>
          <w:iCs/>
          <w:sz w:val="28"/>
          <w:szCs w:val="28"/>
        </w:rPr>
        <w:t>toán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E917C1">
        <w:rPr>
          <w:rFonts w:ascii="Times New Roman" w:eastAsia="Times New Roman" w:hAnsi="Times New Roman" w:cs="Times New Roman"/>
          <w:sz w:val="28"/>
          <w:szCs w:val="28"/>
        </w:rPr>
        <w:t>số</w:t>
      </w:r>
      <w:proofErr w:type="spellEnd"/>
      <w:r w:rsidRPr="00E917C1">
        <w:rPr>
          <w:rFonts w:ascii="Times New Roman" w:eastAsia="Times New Roman" w:hAnsi="Times New Roman" w:cs="Times New Roman"/>
          <w:sz w:val="28"/>
          <w:szCs w:val="28"/>
        </w:rPr>
        <w:t xml:space="preserve"> 10, tr. 45–50.</w:t>
      </w:r>
    </w:p>
    <w:p w14:paraId="0C790EB8" w14:textId="77777777" w:rsidR="00FE59A1" w:rsidRPr="00924095" w:rsidRDefault="00FE59A1" w:rsidP="00924095">
      <w:pPr>
        <w:spacing w:after="0" w:line="360" w:lineRule="auto"/>
        <w:jc w:val="both"/>
        <w:rPr>
          <w:sz w:val="28"/>
          <w:szCs w:val="28"/>
        </w:rPr>
      </w:pPr>
    </w:p>
    <w:sectPr w:rsidR="00FE59A1" w:rsidRPr="009240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1D31DB"/>
    <w:multiLevelType w:val="hybridMultilevel"/>
    <w:tmpl w:val="97645CE0"/>
    <w:lvl w:ilvl="0" w:tplc="DCD2F828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8522CA1"/>
    <w:multiLevelType w:val="multilevel"/>
    <w:tmpl w:val="8ABCF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352480F"/>
    <w:multiLevelType w:val="multilevel"/>
    <w:tmpl w:val="534CE9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8E6061B"/>
    <w:multiLevelType w:val="multilevel"/>
    <w:tmpl w:val="BAB684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2056C81"/>
    <w:multiLevelType w:val="multilevel"/>
    <w:tmpl w:val="E4BC9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A085B88"/>
    <w:multiLevelType w:val="multilevel"/>
    <w:tmpl w:val="6E4842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G3NDMzMzA3NjMwMDVQ0lEKTi0uzszPAykwrAUANgOpOCwAAAA="/>
  </w:docVars>
  <w:rsids>
    <w:rsidRoot w:val="00E917C1"/>
    <w:rsid w:val="001B4087"/>
    <w:rsid w:val="00924095"/>
    <w:rsid w:val="00BE263C"/>
    <w:rsid w:val="00E917C1"/>
    <w:rsid w:val="00FE59A1"/>
    <w:rsid w:val="00FE79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CDCCF4"/>
  <w15:chartTrackingRefBased/>
  <w15:docId w15:val="{FE0742C1-ED4A-4782-890B-D71BDFC415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E917C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E917C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917C1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E917C1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E917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917C1"/>
    <w:rPr>
      <w:b/>
      <w:bCs/>
    </w:rPr>
  </w:style>
  <w:style w:type="character" w:styleId="Emphasis">
    <w:name w:val="Emphasis"/>
    <w:basedOn w:val="DefaultParagraphFont"/>
    <w:uiPriority w:val="20"/>
    <w:qFormat/>
    <w:rsid w:val="00E917C1"/>
    <w:rPr>
      <w:i/>
      <w:iCs/>
    </w:rPr>
  </w:style>
  <w:style w:type="paragraph" w:styleId="ListParagraph">
    <w:name w:val="List Paragraph"/>
    <w:basedOn w:val="Normal"/>
    <w:uiPriority w:val="34"/>
    <w:qFormat/>
    <w:rsid w:val="001B40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669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917</Words>
  <Characters>5228</Characters>
  <Application>Microsoft Office Word</Application>
  <DocSecurity>0</DocSecurity>
  <Lines>43</Lines>
  <Paragraphs>12</Paragraphs>
  <ScaleCrop>false</ScaleCrop>
  <Company/>
  <LinksUpToDate>false</LinksUpToDate>
  <CharactersWithSpaces>6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6</cp:revision>
  <dcterms:created xsi:type="dcterms:W3CDTF">2025-10-13T02:37:00Z</dcterms:created>
  <dcterms:modified xsi:type="dcterms:W3CDTF">2025-10-13T03:00:00Z</dcterms:modified>
</cp:coreProperties>
</file>